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Musician</w:t>
      </w:r>
      <w:r>
        <w:t xml:space="preserve"> </w:t>
      </w:r>
      <w:r>
        <w:t xml:space="preserve">Position</w:t>
      </w:r>
      <w:r>
        <w:t xml:space="preserve"> </w:t>
      </w:r>
      <w:r>
        <w:t xml:space="preserve">in</w:t>
      </w:r>
      <w:r>
        <w:t xml:space="preserve"> </w:t>
      </w:r>
      <w:r>
        <w:t xml:space="preserve">Chile</w:t>
      </w:r>
      <w:r>
        <w:t xml:space="preserve"> </w:t>
      </w:r>
      <w:r>
        <w:t xml:space="preserve">Santiago</w:t>
      </w:r>
    </w:p>
    <w:bookmarkStart w:id="21" w:name="X7b9ea563d16d3078efa2dcad181f4fb2dd26c2e"/>
    <w:p>
      <w:pPr>
        <w:pStyle w:val="Heading1"/>
      </w:pPr>
      <w:r>
        <w:t xml:space="preserve">Internship Application Letter for Musician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Fundación Cultural Santiago</w:t>
      </w:r>
      <w:r>
        <w:br/>
      </w:r>
      <w:r>
        <w:t xml:space="preserve">Avenida Providencia 345</w:t>
      </w:r>
      <w:r>
        <w:br/>
      </w:r>
      <w:r>
        <w:t xml:space="preserve">Santiago, Chile</w:t>
      </w:r>
    </w:p>
    <w:bookmarkStart w:id="20" w:name="Xf15dea772f4218d146e7f9ed671587e2a4ac114"/>
    <w:p>
      <w:pPr>
        <w:pStyle w:val="Heading2"/>
      </w:pPr>
      <w:r>
        <w:t xml:space="preserve">Subject: Internship Application Letter for Musician Position in Chile Santiago</w:t>
      </w:r>
    </w:p>
    <w:p>
      <w:pPr>
        <w:pStyle w:val="FirstParagraph"/>
      </w:pPr>
      <w:r>
        <w:t xml:space="preserve">Dear Hiring Committee,</w:t>
      </w:r>
    </w:p>
    <w:p>
      <w:pPr>
        <w:pStyle w:val="BodyText"/>
      </w:pPr>
      <w:r>
        <w:t xml:space="preserve">I am writing this Internship Application Letter to express my profound enthusiasm for the Musician Internship opportunity at Fundación Cultural Santiago, a position that represents the perfect convergence of my artistic aspirations, academic background, and deep admiration for Chile's vibrant musical heritage. As a passionate and skilled Musician with extensive performance experience across diverse genres—from classical to contemporary Latin American folk traditions—I have long dreamed of immersing myself in the cultural heartland of Chile Santiago. This internship is not merely an opportunity for professional growth; it is a transformative step toward becoming a culturally literate musician who can authentically engage with Chile's musical legacy while contributing to its living evolution.</w:t>
      </w:r>
    </w:p>
    <w:p>
      <w:pPr>
        <w:pStyle w:val="BodyText"/>
      </w:pPr>
      <w:r>
        <w:t xml:space="preserve">My journey as a Musician began at age eight when I first discovered the emotional power of the violin, an instrument that became my constant companion through formative years in [Your City/Country]. This early connection blossomed into formal training at the [Name of Conservatory/University], where I earned a Bachelor's degree in Music Performance with honors. My curriculum emphasized cross-cultural musical studies, including intensive coursework on Chilean folk music traditions such as cueca and tonada, which sparked my fascination with Latin American musical identity. I immersed myself in research on how indigenous Mapuche rhythms have shaped modern Chilean soundscapes—a journey that culminated in a senior thesis titled "The Evolution of Andean Percussion in Contemporary Chilean Music." This academic exploration was not theoretical; it led me to collaborate with musicians from the Valdivia region during an international student exchange, where I learned traditional instrument techniques while documenting oral histories of local ensembles. These experiences transformed my understanding of music from performance into cultural preservation—a perspective I carry as a dedicated Musician.</w:t>
      </w:r>
    </w:p>
    <w:p>
      <w:pPr>
        <w:pStyle w:val="BodyText"/>
      </w:pPr>
      <w:r>
        <w:t xml:space="preserve">My practical experience spans over five years of active engagement across Latin America's musical landscape. As a lead violinist for the "Ritmo Andino" ensemble, I performed at major festivals including Colombia's Festival de las Flores and Peru's Festival de la Canción Popular, developing an intuitive understanding of how regional styles resonate with diverse audiences. In Chile Santiago specifically, I had the privilege of participating in last year's "Fiesta Nacional de la Musica" as a guest performer for the Universidad Diego Portales music program—this was my first time experiencing Santiago's unique energy firsthand. The city's open-air stages along Parque Forestal, the soulful street performances near La Moneda Palace, and the electrifying atmosphere of Teatro Municipal during local festivals revealed to me why Chile Santiago stands as a global model for urban musical ecosystems. I witnessed how traditional folk musicians like Los Cuartetos de Chile seamlessly blend with electronic producers in venues like Viva El Sol, creating innovative fusion that honors heritage while embracing modernity—a dynamic I am eager to learn from through this internship.</w:t>
      </w:r>
    </w:p>
    <w:p>
      <w:pPr>
        <w:pStyle w:val="BodyText"/>
      </w:pPr>
      <w:r>
        <w:t xml:space="preserve">What makes Chile Santiago uniquely compelling for my development as a Musician is its unparalleled position as Latin America's cultural nexus. Unlike many cities where music remains compartmentalized into 'tradition' versus 'innovation,' Santiago thrives on synthesis. The city hosts the prestigious Festival de la Guitarra and has recently established the "Santiago Sounds" initiative, which supports emerging artists through studio residencies and community workshops—exactly the kind of collaborative environment I seek. I have followed Fundación Cultural Santiago's work for years, particularly their "Música para Todos" program that brings free concerts to underserved neighborhoods like Quinta Normal. This commitment to musical accessibility aligns perfectly with my belief that music must be a communal experience, not a spectator sport. As someone who has organized similar community projects in [Your Home City], I understand the logistical intricacies of such initiatives and am ready to contribute immediately.</w:t>
      </w:r>
    </w:p>
    <w:p>
      <w:pPr>
        <w:pStyle w:val="BodyText"/>
      </w:pPr>
      <w:r>
        <w:t xml:space="preserve">My technical skills as a Musician include fluency in three instruments (violin, piano, and charango), advanced music composition abilities using digital audio workstations like Ableton Live, and professional-level Spanish communication. During my time at [University], I spent six months studying language immersion in Santiago's neighbor city Valparaíso—a period that deepened my cultural understanding beyond the classroom. I documented local street musicians' repertoires for a university project, which revealed how even small-scale performances create community bonds in Chilean public spaces. This firsthand knowledge of Santiago's musical sociology will allow me to contribute meaningfully from day one, whether assisting with the festival planning committee or helping design educational materials that bridge generational musical knowledge.</w:t>
      </w:r>
    </w:p>
    <w:p>
      <w:pPr>
        <w:pStyle w:val="BodyText"/>
      </w:pPr>
      <w:r>
        <w:t xml:space="preserve">I am particularly drawn to this Internship Application Letter opportunity because it offers structured mentorship within Chile Santiago's professional ecosystem—a rarity for emerging musicians. I have researched your organization's partnerships with the Museo de la Música and the Ministry of Culture, understanding how these connections create pathways for interns to transition into meaningful roles. My goal is not merely to observe but to actively participate: I propose developing a project documenting youth-led music collectives in Santiago's informal districts like Barrio Lastarria, which could become part of your annual cultural report. This aligns with the foundation's mission and would provide valuable insights for your outreach programs while expanding my skills in ethnographic research—a dimension rarely covered in formal Musician training.</w:t>
      </w:r>
    </w:p>
    <w:p>
      <w:pPr>
        <w:pStyle w:val="BodyText"/>
      </w:pPr>
      <w:r>
        <w:t xml:space="preserve">What I offer extends beyond technical abilities. As a Musician who has performed in over 50 community settings, I possess the emotional intelligence to navigate cultural nuances and build trust with diverse groups. During a recent project teaching violin to refugee children at [Organization Name], I learned how music transcends language barriers—a skill directly transferable to Chile Santiago's multicultural context. My approach combines academic rigor with empathetic listening; for instance, when collaborating with Mapuche elders in Peru, I prioritized understanding their storytelling techniques before applying my Western training. This philosophy ensures that as a Musician intern, I won't simply 'add' to Chile Santiago's scene but will seek to learn and amplify its existing voices.</w:t>
      </w:r>
    </w:p>
    <w:p>
      <w:pPr>
        <w:pStyle w:val="BodyText"/>
      </w:pPr>
      <w:r>
        <w:t xml:space="preserve">Finally, this internship represents the critical next step in my journey toward becoming an internationally aware musician who can serve as a cultural bridge. My dream is to establish a permanent music exchange program between Chile Santiago and my home country, fostering dialogue through collaborative projects—something Fundación Cultural Santiago's model makes possible. I have attached my portfolio including performance recordings, composition samples, and documentation from my community workshops. I would be honored to contribute to your organization's legacy</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Musician Position in Chile Santiago</dc:title>
  <dc:creator/>
  <dc:language>en</dc:language>
  <cp:keywords/>
  <dcterms:created xsi:type="dcterms:W3CDTF">2026-05-31T20:34:59Z</dcterms:created>
  <dcterms:modified xsi:type="dcterms:W3CDTF">2026-05-31T20:34:59Z</dcterms:modified>
</cp:coreProperties>
</file>

<file path=docProps/custom.xml><?xml version="1.0" encoding="utf-8"?>
<Properties xmlns="http://schemas.openxmlformats.org/officeDocument/2006/custom-properties" xmlns:vt="http://schemas.openxmlformats.org/officeDocument/2006/docPropsVTypes"/>
</file>